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6CAB1BD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AA726D">
        <w:rPr>
          <w:rFonts w:ascii="Lato" w:hAnsi="Lato"/>
          <w:sz w:val="24"/>
          <w:szCs w:val="24"/>
        </w:rPr>
        <w:t>1</w:t>
      </w:r>
      <w:r w:rsidR="001B7AE5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E8D052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AA726D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9A394C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9A394C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4BA1F4" w14:textId="77777777" w:rsidR="009A394C" w:rsidRDefault="009A394C" w:rsidP="00271D05">
      <w:r>
        <w:separator/>
      </w:r>
    </w:p>
  </w:endnote>
  <w:endnote w:type="continuationSeparator" w:id="0">
    <w:p w14:paraId="5620C7EB" w14:textId="77777777" w:rsidR="009A394C" w:rsidRDefault="009A394C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66C44" w14:textId="77777777" w:rsidR="009A394C" w:rsidRDefault="009A394C" w:rsidP="00271D05">
      <w:r>
        <w:separator/>
      </w:r>
    </w:p>
  </w:footnote>
  <w:footnote w:type="continuationSeparator" w:id="0">
    <w:p w14:paraId="69937597" w14:textId="77777777" w:rsidR="009A394C" w:rsidRDefault="009A394C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4FADpuAGU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9A394C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4T01:45:00Z</dcterms:created>
  <dcterms:modified xsi:type="dcterms:W3CDTF">2020-10-14T01:45:00Z</dcterms:modified>
</cp:coreProperties>
</file>